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4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๑</w:t>
      </w:r>
      <w:r>
        <w:t xml:space="preserve"> </w:t>
      </w:r>
      <w:r>
        <w:t xml:space="preserve">คัดลายมือสื่อภาษา</w:t>
      </w:r>
      <w:r>
        <w:t xml:space="preserve"> </w:t>
      </w:r>
      <w:r>
        <w:t xml:space="preserve">๑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ปลา</w:t>
      </w:r>
      <w:r>
        <w:t xml:space="preserve"> </w:t>
      </w:r>
      <w:r>
        <w:t xml:space="preserve">ภูมิ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8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และก็นักเรียนที่อยู่ปลายทางทุกคนนะครับ ปลายทางแล้วก้คุรครุปลายทางก้ได้พบกับคุณครูในภาคเรียนนี้ก็มีคุณครูมา 2 คน ในทุกชั่วโมงที่เราได้เจอกับเด็ก ๆ ปลายทางแล้วก้คุณครูที่อยู่และก็วันนี้ในรายวิชาภาษาไทย เข้าสู่เนื้อหาในการเรียน คุณครูขอแนะนำรายวิชาก่อน เราจะต้องเตรียมตัวแล้วก้เรียนอะไรบ้างนะครับซึ่งในรายวิชาของเรานะครับ เราก็จะเจอกัน ทั้งหมด 75 ชั่วโมงในภาคเรียนที่ 1 และในหน่วยการเรียนรู้ของเราก็มี 7 ซึ่งหน่อวยที่ 1 ก้คือ รู้รักหลักภาษาครับ หน่วยที่ 2 คือทำนอง ก็จะได้เรียนเกี่ยวกับวรรณคดีที่สำคัญในระดับชั้นประถมศึกษาปีที่ 4 เสนาะนั่นเอง แล้วก้หน่วยที่ 3 นะครับ นิทานอ่านสนุกนักเรียนก็จะได้อ่านนิทานแล้วก็นำมาวิเคราะห์ มันมีอะไรที่อยู่ในนิทานเรื่องนั้น แล้วก็การใช้ภาษาเพื่อการสื่อสาร ยังไม่พอแค่นั้นมีหน่วยที่ 5 ครับ</w:t>
      </w:r>
    </w:p>
    <w:p>
      <w:pPr>
        <w:pStyle w:val="BodyText"/>
      </w:pPr>
      <w:r>
        <w:t xml:space="preserve">(คุณครูวรรณรี) หน่อวยที่ 5 นะคะ จะเป็นนิทานที่ให้ข้อคิด คติสอนใจค่ะ งานเขียนก้เกี่ยวกับเรื่องงานเขียนต่าง ๆ นะคะ หน่วยที่ 7ลีลาคำประพรรณ นั่นเองนะคะ และหน่วยที่ 8 สนุกสนานอ่านเขียน ในวันนี้นะครับ เด็ก ๆ ได้ทราบแล้ว ก้ขอให้เตรียมตัวเตรียมใจในการเรียนวิชาภาษาไทย ก่อนอื่นเลย คุณครูขอแนะนำหนังสืออ่านเพิ่มเติมดีไหมครับ</w:t>
      </w:r>
    </w:p>
    <w:p>
      <w:pPr>
        <w:pStyle w:val="BodyText"/>
      </w:pPr>
      <w:r>
        <w:t xml:space="preserve">(คุณครูวรรณรี) ดีค่ะ บ้างมาแนะนำ</w:t>
      </w:r>
    </w:p>
    <w:p>
      <w:pPr>
        <w:pStyle w:val="BodyText"/>
      </w:pPr>
      <w:r>
        <w:t xml:space="preserve">(คุณครูวรรณรี) มีหนังสืออะไรบ้างครูอันนี้คือหนังสือ ชุดภาษาพาที ของชั้นประถมศึกษาปีที่ 4 นะครับ อาจจะต้องหยิบเล่มนี้ขึ้นมาใช้ก้ได้ เล่มสีชมพู ฝากนักเรียนเอาไว้ด้วยมีอีกเล่มครับ</w:t>
      </w:r>
    </w:p>
    <w:p>
      <w:pPr>
        <w:pStyle w:val="BodyText"/>
      </w:pPr>
      <w:r>
        <w:t xml:space="preserve">(คุณครูวรรณรี) อันนี้เป็นหนังสือที่เกี่ยวกับวรรณคดีนะคะ ที่ 4 นะคะ วรรณคดีลำนำนะคะ</w:t>
      </w:r>
    </w:p>
    <w:p>
      <w:pPr>
        <w:pStyle w:val="BodyText"/>
      </w:pPr>
      <w:r>
        <w:t xml:space="preserve">(คุณครูธีระพล) ครับ วรรลำนำเป็นของกระทรวงศึกษาเหมือนกัน แล้วก็ขอให้นักเรียนเตรียมเอามาในรายวิชาภาษาไทย นักเรียนปลายทางชั่วโมงแรกนี่ เป็นอย่างไรกันบ้างภาคเรียนมาสบายดีกันหรือเปล่าครับ</w:t>
      </w:r>
    </w:p>
    <w:p>
      <w:pPr>
        <w:pStyle w:val="BodyText"/>
      </w:pPr>
      <w:r>
        <w:t xml:space="preserve">(คุณครูธีระพล) น่าจะพร้อมแล้ว ตั้งหน้าตั้งตารอคุณครูเมื่อไหร่จะมา แพร่ระบาดของโรค COVID-19 ขอให้นักเรียนระวังตัวเองและก็ดูแลตัวเอง ทีนี้มาที่เนื้อหาของเรา คุณครูมีเรื่องมาเล่าให้ฟัง บ้างครับ</w:t>
      </w:r>
    </w:p>
    <w:p>
      <w:pPr>
        <w:pStyle w:val="BodyText"/>
      </w:pPr>
      <w:r>
        <w:t xml:space="preserve">(คุณครูวรรณรี) คุณครูนะคะ ตอนปิดภาคเรียนก็ตื่นเต้นที่จะเจอเด็ก ๆ เตรียมตัวที่จะ นะคะ หาความรู้เพิ่มเติมแล้วก็เรื่องของการอ่านที่จะมาสอนหรือสื่อต่าง ๆ ต่าง ๆ นั่นเองค่ะ ครูต๋องคะ</w:t>
      </w:r>
    </w:p>
    <w:p>
      <w:pPr>
        <w:pStyle w:val="BodyText"/>
      </w:pPr>
      <w:r>
        <w:t xml:space="preserve">(คุณครูธีระพล) แล้วมีอะไรมาฝากบ้างหรือเปล่าครับ</w:t>
      </w:r>
    </w:p>
    <w:p>
      <w:pPr>
        <w:pStyle w:val="BodyText"/>
      </w:pPr>
      <w:r>
        <w:t xml:space="preserve">(คุณครูวรรณรี) เปิดภาคเรียนนะคะวันแเด็ก ๆ ได้อ่านบทร้อยกรองนะคะ แล้วครูแชมก็อ่านมาด้วยค่ะ นั่นเองค่ะ</w:t>
      </w:r>
    </w:p>
    <w:p>
      <w:pPr>
        <w:pStyle w:val="BodyText"/>
      </w:pPr>
      <w:r>
        <w:t xml:space="preserve">(คุณครูธีระพล) ประถม ก.กา นี่ก็คือก็คือ เรื่องที่คุณครูอ่านมามีหน้าตาเป็นอย่างไก็คือถ้าชื่อว่าบทไหว้ผู้มีพระคุณ เด็ฏ ๆ หรือว่ารุ่นโบราณนะคะ เวลาจะทำสิ่งใดก็ตามนะคะ เขาก็จะต้องมาการไว้ครู เพื่อ จะเป็นศิริมงคลกับตัวนะคะ เหมือนกับการเรียนของเราวันนี้ในชั่วโมงแรก ก็ต้อกันก่อนเพื่อเป็นสิริมงคล ในการเรียนวิชาภาษาไทยนั่นเอง เดี๋ยววันนี้คุณครูอ่านให้นักเรียนฟังได้ไหมครับ</w:t>
      </w:r>
    </w:p>
    <w:p>
      <w:pPr>
        <w:pStyle w:val="BodyText"/>
      </w:pPr>
      <w:r>
        <w:t xml:space="preserve">(คุณครูวรรณรี) ได้ค่ะ ออกเสียงตามคุณครูได้เลยนะครับ</w:t>
      </w:r>
    </w:p>
    <w:p>
      <w:pPr>
        <w:pStyle w:val="BodyText"/>
      </w:pPr>
      <w:r>
        <w:t xml:space="preserve">(คุณครูวรรณรี) เด็ฏ ๆ ปลายทางอ่านตามไปด้วย ข้าไว้ ไหว้บาทาพระชะนะนี ไหว้พระอาจารีย์ ข้าไหว้พระครูเจ้า ครุเกษา ที่พระครู</w:t>
      </w:r>
    </w:p>
    <w:p>
      <w:pPr>
        <w:pStyle w:val="BodyText"/>
      </w:pPr>
      <w:r>
        <w:t xml:space="preserve">(คุณครูธีระพล) เมื่อนักเรียนได้ฟังแล้ว นักเรียนลองคิดดูสิครับ ยกมาฝากนี่ พูดถึงเรื่องออะไร แน่นอนว่าเป็นบทผู้มีพระคุณก็ต้อง ผู้มีพรี</w:t>
      </w:r>
    </w:p>
    <w:p>
      <w:pPr>
        <w:pStyle w:val="BodyText"/>
      </w:pPr>
      <w:r>
        <w:t xml:space="preserve">(คุณครูวรรณรี) เหมือนกับเด็ก ๆ เช่นเดียวกันนะครับ เป้นการช่วยเหลือ หรือตอบแทนพระคุณผู้มีพระคุณของเราเช่นเดียวกันค่ะ ในบทนี้ ยังมีข้อสังเกตอีก 1 อย่าง ก็คือจากที่มา ว่าเราไม่สามารถค้นหลักฐานได้ว่าใครเป็นผู้แต่งขึ้นมา แต่ว่าเหนือสิ่งอื่นใดคุณค่า จากบทร้อยกรองนี้ นักเรียนสังเกตเห็นอะไรหรือเปล่า</w:t>
      </w:r>
    </w:p>
    <w:p>
      <w:pPr>
        <w:pStyle w:val="BodyText"/>
      </w:pPr>
      <w:r>
        <w:t xml:space="preserve">(คุณครูวรรณรี) นักเรียนปลายทางคะ เห็นอะไรหรือเปล่า คำที่ใช้ในบทร้อยกรองบทนี้เป็นอย่สงไร มันเหมือนกันหมดเลยนะคะ มีลักษณะที่เหมือนกัน ก็คือคำที่ใช้มีพมีเสียงวรรณยุกต์ใช่ไหมครับ แต่ว่าไม่มีตัวสะกดเลย</w:t>
      </w:r>
    </w:p>
    <w:p>
      <w:pPr>
        <w:pStyle w:val="BodyText"/>
      </w:pPr>
      <w:r>
        <w:t xml:space="preserve">(คุณครูวรรณรี) อันนี้ล่ะที่เด็ก ๆ เห็นได้ชัดเลย</w:t>
      </w:r>
    </w:p>
    <w:p>
      <w:pPr>
        <w:pStyle w:val="BodyText"/>
      </w:pPr>
      <w:r>
        <w:t xml:space="preserve">(คุณครูธีระพล) ก็คือเขาเรียกว่าอยู่ในมาตราแม่ ก. กา เลย ประถม ก.กา คำที่ที่อยู่ในมาตรา เรานำมาให้เด็ก ๆ ได้เรียนแล้ว จะต้องนำบทนี้ไปคัดลายมือด้วย เพราะว่าชื่อเรื่องของเรา สื่อภาษานั่นเองครับ เอาล่ะ เรมาดุจุดประสงค์การเรียนรู้ในชั่วโมงนี้ของเรา ปฏิบัติอะไรบ้าง ในข้อแรกเลยนะครับ บอกหลักการคัดลายมือ แบบกระทรวงศึกษาธิการได้ ข้อต่อมาครับ</w:t>
      </w:r>
    </w:p>
    <w:p>
      <w:pPr>
        <w:pStyle w:val="BodyText"/>
      </w:pPr>
      <w:r>
        <w:t xml:space="preserve">(คุณครูวรรณรี) ข้อต่อมานะคะ อ่านและเขียนคดคำในมาตรากอกาเพราะว่าเราอ่านบทมาตราแม่ ก. กา นักเรียนจะต้องเห็นความสำคัยของการคัดลายมือ แล้วก้การอ่านเขียนคำใน ทีนี้เราได้ทราบจุดประสงค์และจุดมุ่งหมายกันแล้ว เราไปที่เพิ่มเติมความรู้ใหม่กันเลย คุณครุก็มีคำที่ให้สังเกตเหมือนกัน อย่างที่บอกไปว่ามันคือคำใรมารตากอกา นักเรียนลองดูสิว่านักเรียนสนใจเรื่องไหนบ้าง แล้วก้นักเรียนปลายทางคนไหนสนใจที่จะตอบคำถามคุณครูสามารถยกมือขึ้นมาได้เลย คำไหนบ้างที่เราสนใจแล้วเราจะไปดูโครงสร้าง บอกครุต๋องเลยค่ะ</w:t>
      </w:r>
    </w:p>
    <w:p>
      <w:pPr>
        <w:pStyle w:val="BodyText"/>
      </w:pPr>
      <w:r>
        <w:t xml:space="preserve">(คุณครูธีระพล) มาแล้วครับ คำที่สนใจบางคนอาจจะสนใจ คำว่าบิดา คุณครูขอยกตัวอย่างคำนี้ก็ได้นะครับ คำว่า</w:t>
      </w:r>
      <w:r>
        <w:t xml:space="preserve"> </w:t>
      </w:r>
      <w:r>
        <w:t xml:space="preserve">“</w:t>
      </w:r>
      <w:r>
        <w:t xml:space="preserve">บิดา</w:t>
      </w:r>
      <w:r>
        <w:t xml:space="preserve">”</w:t>
      </w:r>
      <w:r>
        <w:t xml:space="preserve"> </w:t>
      </w:r>
      <w:r>
        <w:t xml:space="preserve">มาตรา ก.กา เพราะว่ามีพยัญชนะต้นบิ ก็คือ บ. ใบไม้ สระที่ผสมก็สระอิ ตัวสะกดมีไหมครับ</w:t>
      </w:r>
    </w:p>
    <w:p>
      <w:pPr>
        <w:pStyle w:val="BodyText"/>
      </w:pPr>
      <w:r>
        <w:t xml:space="preserve">(คุณครูวรรณรี) ไม่มีค่ะ ดา พยัญชนะต้นคืออะไรครับเด็ก ๆ</w:t>
      </w:r>
    </w:p>
    <w:p>
      <w:pPr>
        <w:pStyle w:val="BodyText"/>
      </w:pPr>
      <w:r>
        <w:t xml:space="preserve">(คุณครูวรรณรี) เด็ก เห็นไหมคะ พยันชนะต้น</w:t>
      </w:r>
    </w:p>
    <w:p>
      <w:pPr>
        <w:pStyle w:val="BodyText"/>
      </w:pPr>
      <w:r>
        <w:t xml:space="preserve">(คุณครูธีระพล) ใช่ครับ</w:t>
      </w:r>
    </w:p>
    <w:p>
      <w:pPr>
        <w:pStyle w:val="BodyText"/>
      </w:pPr>
      <w:r>
        <w:t xml:space="preserve">(คุณครูวรรณรี) เก่งมากค่ะ</w:t>
      </w:r>
    </w:p>
    <w:p>
      <w:pPr>
        <w:pStyle w:val="BodyText"/>
      </w:pPr>
      <w:r>
        <w:t xml:space="preserve">(คุณครูธีระพล) ด. เด็ก เป็นพยัญชนะนั่นเองค่ะ</w:t>
      </w:r>
    </w:p>
    <w:p>
      <w:pPr>
        <w:pStyle w:val="BodyText"/>
      </w:pPr>
      <w:r>
        <w:t xml:space="preserve">(คุณครูธีระพล) วรรณยุกต์ก็คือ ด. ดา สามัญทีนี้เราก็จะเห็นว่า ของคำในมาตรา ก. กา ไม่มีตัวสะกด มาตราตัวสะกดนะครับ</w:t>
      </w:r>
    </w:p>
    <w:p>
      <w:pPr>
        <w:pStyle w:val="BodyText"/>
      </w:pPr>
      <w:r>
        <w:t xml:space="preserve">(คุณครูวรรณรี) ค่ะ</w:t>
      </w:r>
    </w:p>
    <w:p>
      <w:pPr>
        <w:pStyle w:val="BodyText"/>
      </w:pPr>
      <w:r>
        <w:t xml:space="preserve">(คุณครูธีระพล) ทีนี้เรามาดูต่อกันเลยอย่างที่บอกในเมื่อสักครู่นี้ ในโครงสร้างของคำในมาตรา ก. กา นี่ พยัญชนะตัวแรกใชาไหมครับ</w:t>
      </w:r>
    </w:p>
    <w:p>
      <w:pPr>
        <w:pStyle w:val="BodyText"/>
      </w:pPr>
      <w:r>
        <w:t xml:space="preserve">(คุณครูวรรณรี) ค่ะ</w:t>
      </w:r>
    </w:p>
    <w:p>
      <w:pPr>
        <w:pStyle w:val="BodyText"/>
      </w:pPr>
      <w:r>
        <w:t xml:space="preserve">(คุณครูธีระพล) ก้มาผสมตัวต่อมาเราเรียกว่าสระ แล้วก็สุดท้ายก็เสียงวรรณยุกต์ รูปร่างหน้าตาของคำในมาตรา ก.กา</w:t>
      </w:r>
    </w:p>
    <w:p>
      <w:pPr>
        <w:pStyle w:val="BodyText"/>
      </w:pPr>
      <w:r>
        <w:t xml:space="preserve">(คุณครูวรรณรี) จะมีตัวสะกดเด็ดขาด</w:t>
      </w:r>
    </w:p>
    <w:p>
      <w:pPr>
        <w:pStyle w:val="BodyText"/>
      </w:pPr>
      <w:r>
        <w:t xml:space="preserve">(คุณครูธีระพล) ถูกต้องครับ นักเรียนน่าจะเห็นไปแล้ว แล้วก็เข้าใจดี เราเรียนกันมาตั้งแต่ ประถมปีที่ 1 เลย ป. 2 ป.3 มาจนกระทั่ง ป.4 ทบทวน</w:t>
      </w:r>
    </w:p>
    <w:p>
      <w:pPr>
        <w:pStyle w:val="BodyText"/>
      </w:pPr>
      <w:r>
        <w:t xml:space="preserve">(คุณครูวรรณรี) เอาเรื่องง่าย ๆ มาฝากเด็ก ๆ นะคะ</w:t>
      </w:r>
    </w:p>
    <w:p>
      <w:pPr>
        <w:pStyle w:val="BodyText"/>
      </w:pPr>
      <w:r>
        <w:t xml:space="preserve">(คุณครูธีระพล) ใช่ครับ ตรวจสอบความรู้ คุณครูมีกิจกรรมที่สำคัญ ชิงรางวัล เราจะมาดุสิว่า ไหนกลุ่มไหนเก่งจริงและก็ฝากคุณครูปลายทาง แล้วก็อาจจะมอบรางวัลให้เป็นขวัญกำลังใจให้กับนักเรียนของเราด้วย มีคำไหนบ้างที่เป็นคำในมาตรา ก.กา แล่คุณครูเลยค่ะ</w:t>
      </w:r>
    </w:p>
    <w:p>
      <w:pPr>
        <w:pStyle w:val="BodyText"/>
      </w:pPr>
      <w:r>
        <w:t xml:space="preserve">(คุณครูธีระพล) คิดไว้ก่อนแล้วบอก ในกิจกรรมของเรานี้ ให้เด็ก ๆ แบ่งกลุ่มกันออกเป็น 4 - 5 คนก็ได้ บริบทของโรงเรียนนะครับ แล้วให้เขียนคำในมาตรากอกา โดยโหมดที่ จะให้เขียนมีดังต่อไปนี้ เรามีหมวดให้เขียนด้วย การแข่งขันกันเขียน ใคตรเขียนได้มาที่เป็นกลุ่มที่ชนะครับ พร้อมหรือยังครับครูแชม</w:t>
      </w:r>
    </w:p>
    <w:p>
      <w:pPr>
        <w:pStyle w:val="BodyText"/>
      </w:pPr>
      <w:r>
        <w:t xml:space="preserve">(คุณครูวรรณรี) พร้อมหรือยังคะ ถ้าพร้อมแล้วไปกันเลยค่ะ ดอกไม้ เดี๋ยวคุณครูให้สัญญาณ 1 2 3 เริ่มครับ</w:t>
      </w:r>
    </w:p>
    <w:p>
      <w:pPr>
        <w:pStyle w:val="BodyText"/>
      </w:pPr>
      <w:r>
        <w:t xml:space="preserve">[เสียงดนตรี] ครุเชื่อว่า น่าจะได้มากกว่ากลุ่มละ 10 คำแน่นอนเอาล่ะทีนี้เรามาดูเฉลย ของคุณครูบ้างว่า</w:t>
      </w:r>
    </w:p>
    <w:p>
      <w:pPr>
        <w:pStyle w:val="BodyText"/>
      </w:pPr>
      <w:r>
        <w:t xml:space="preserve">(คุณครูวรรณรี) จะตรงกับของเด็ก ๆ บ้างหรือเปล่านะคะ เป็นมาตรา ก.กา ในหมวดอาหาร คุณครุได้คำว่าคำว่า พระโล้</w:t>
      </w:r>
    </w:p>
    <w:p>
      <w:pPr>
        <w:pStyle w:val="BodyText"/>
      </w:pPr>
      <w:r>
        <w:t xml:space="preserve">(คุณครูวรรณรี) พะโล้</w:t>
      </w:r>
    </w:p>
    <w:p>
      <w:pPr>
        <w:pStyle w:val="BodyText"/>
      </w:pPr>
      <w:r>
        <w:t xml:space="preserve">(คุณครูธีระพล) พะโล้อยู่ในหมวดอาหารครับ คำว่าอะไรเอ่ย ขอเป็นคำว่าสาคู</w:t>
      </w:r>
    </w:p>
    <w:p>
      <w:pPr>
        <w:pStyle w:val="BodyText"/>
      </w:pPr>
      <w:r>
        <w:t xml:space="preserve">(คุณครูวรรณรี) อ่านพร้อมกันค่ะ ใช่แล้วค่ะ สาคู</w:t>
      </w:r>
    </w:p>
    <w:p>
      <w:pPr>
        <w:pStyle w:val="BodyText"/>
      </w:pPr>
      <w:r>
        <w:t xml:space="preserve">(คุณครูธีระพล) สาคูเป็นอาหารใช่ไหมครับ คำต่อมา มีคำว่า "โรตีมีคำว่าโรตีโรตี ใช่แล้วค่ะ โรตีนี่เป็นอาหารคาวหรืออาหารหวานนะคะ ชอบกินของหวาน ก็เลยคิดเป็นอาหารหวาน</w:t>
      </w:r>
    </w:p>
    <w:p>
      <w:pPr>
        <w:pStyle w:val="BodyText"/>
      </w:pPr>
      <w:r>
        <w:t xml:space="preserve">(คุณครูธีระพล) ทีนี้คำต่อมาคือคำว่า คำว่าอะไรครับ</w:t>
      </w:r>
    </w:p>
    <w:p>
      <w:pPr>
        <w:pStyle w:val="BodyText"/>
      </w:pPr>
      <w:r>
        <w:t xml:space="preserve">(คุณครูวรรณรี) เทโพค่ะ เก่งมาก</w:t>
      </w:r>
    </w:p>
    <w:p>
      <w:pPr>
        <w:pStyle w:val="BodyText"/>
      </w:pPr>
      <w:r>
        <w:t xml:space="preserve">(คุณครูธีระพล) นักเรียนเคยทานหรือเปล่า นะคะ ก็อาจจะทำให้เด็ก ๆ รับประทานด้วย</w:t>
      </w:r>
    </w:p>
    <w:p>
      <w:pPr>
        <w:pStyle w:val="BodyText"/>
      </w:pPr>
      <w:r>
        <w:t xml:space="preserve">(คุณครูธีระพล) โดยเฉพนี่ชอบมากเกงเทโพ จะเป็นแกงที่ใส่ผักบุ้ง แล้วก็มีรสชาติที่อร่อย แล้วคำสุดท้ายนักเรียนน่าจะชอบกัน ที่ทุกคนก็รับประทานได้ง่าย</w:t>
      </w:r>
    </w:p>
    <w:p>
      <w:pPr>
        <w:pStyle w:val="BodyText"/>
      </w:pPr>
      <w:r>
        <w:t xml:space="preserve">(คุณครูวรรณรี) อ่านสิคะ สุกี้ค่ะ ใช่แล้วค่ะ สุกี้ค่ะ ในมาตรา ก. กา นั่นเองแล้วก็คำต่อมา ดอกไม้ คำไหนบ้างที่เป็นคำมาตรา ก.กา เด็ก ๆ ดูดีดีนะคะ มาช่วยคุณครูหาด้วย</w:t>
      </w:r>
    </w:p>
    <w:p>
      <w:pPr>
        <w:pStyle w:val="BodyText"/>
      </w:pPr>
      <w:r>
        <w:t xml:space="preserve">(คุณครูวรรณรี) ใช่แล้วค่ะ คำว่า</w:t>
      </w:r>
      <w:r>
        <w:t xml:space="preserve"> </w:t>
      </w:r>
      <w:r>
        <w:t xml:space="preserve">“</w:t>
      </w:r>
      <w:r>
        <w:t xml:space="preserve">ชบ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ธีระพล) ชบา ติดตรงนี้เลย ดอกต่อมาคือดอกอะไรเอ่ย ตอบพร้อมกันครับอ่านพร้อมกันครับ</w:t>
      </w:r>
    </w:p>
    <w:p>
      <w:pPr>
        <w:pStyle w:val="BodyText"/>
      </w:pPr>
      <w:r>
        <w:t xml:space="preserve">(คุณครูวรรณรี) ใช่ค่ะ ดอกมลิดอกต่อมาชื่อว่าอะไร ดูให้ดีสีฟ้ามาแล้วครับ</w:t>
      </w:r>
    </w:p>
    <w:p>
      <w:pPr>
        <w:pStyle w:val="BodyText"/>
      </w:pPr>
      <w:r>
        <w:t xml:space="preserve">(คุณครูวรรณรี) อ่านพร้อมกันนะคะ ใช่แล้้วค่ะ จำปาค่ะ</w:t>
      </w:r>
    </w:p>
    <w:p>
      <w:pPr>
        <w:pStyle w:val="BodyText"/>
      </w:pPr>
      <w:r>
        <w:t xml:space="preserve">(คุณครูธีระพล) จำปาครับ และเมื่อมีจำปาแล้วเราต้องมีจำอะไาที่ดอกไม้ที่มีชื่อใกล้เคียงกัน จำปีครับ แล้วก้สุดท้ายในวันนี้ดอกนี้มีกลิ่นหอม ก็คือดอกอะไรเอ่ย</w:t>
      </w:r>
    </w:p>
    <w:p>
      <w:pPr>
        <w:pStyle w:val="BodyText"/>
      </w:pPr>
      <w:r>
        <w:t xml:space="preserve">(คุณครูวรรณรี) อ่านหรือกันค่ะ ดอกอะไรคะ ใช่แล้วค่ะ ราตรีค่ะ</w:t>
      </w:r>
    </w:p>
    <w:p>
      <w:pPr>
        <w:pStyle w:val="BodyText"/>
      </w:pPr>
      <w:r>
        <w:t xml:space="preserve">(คุณครูธีระพล) ต่อไปหมวดสุึเราไปที่หมวดสุดท้ายกันเลยก้คือสัตว์ สัตว์นี้นักเรียนน่าจะหา ก็จะเป็นคำที่อยู่ในมาตรา ก. กา ครับ เด็ก ๆ อีกาค่ะ</w:t>
      </w:r>
    </w:p>
    <w:p>
      <w:pPr>
        <w:pStyle w:val="BodyText"/>
      </w:pPr>
      <w:r>
        <w:t xml:space="preserve">(คุณครูธีระพล) อีกาครับ คำต่อมาคำที่ 2 อันนี้เป็นสัตว์น้ำบ้าง ใช่แล้วค่ะ โลมาค่ะ</w:t>
      </w:r>
    </w:p>
    <w:p>
      <w:pPr>
        <w:pStyle w:val="BodyText"/>
      </w:pPr>
      <w:r>
        <w:t xml:space="preserve">(คุณครูธีระพล) โลมาเป็นคำในมาตรา ก. กา ครัคำที่ 3 คระบ</w:t>
      </w:r>
    </w:p>
    <w:p>
      <w:pPr>
        <w:pStyle w:val="BodyText"/>
      </w:pPr>
      <w:r>
        <w:t xml:space="preserve">(คุณครูวรรณรี) อ่านพร้อมกันสิคะ ม้า</w:t>
      </w:r>
    </w:p>
    <w:p>
      <w:pPr>
        <w:pStyle w:val="BodyText"/>
      </w:pPr>
      <w:r>
        <w:t xml:space="preserve">(คุณครูธีระพล) ม้าไม่มีพยันชนะสะกดใช่ไหมคต่อมาคำนี้ดีกว่า คำนี้คืออะไรเอ่ย</w:t>
      </w:r>
    </w:p>
    <w:p>
      <w:pPr>
        <w:pStyle w:val="BodyText"/>
      </w:pPr>
      <w:r>
        <w:t xml:space="preserve">(คุณครูวรรณรี) อ่านพร้อมกันนะคะ เสือ เป็นสัตว์นะครับ เป็นคำที่ไม่มีตัวสะกดหรือคำในมาตรากอกา</w:t>
      </w:r>
    </w:p>
    <w:p>
      <w:pPr>
        <w:pStyle w:val="BodyText"/>
      </w:pPr>
      <w:r>
        <w:t xml:space="preserve">(คุณครูวรรณรี) สุดท้ายเด็ก ๆ อ่านพร้อมกันนะคะ ใช่แล้วค่ะ ผีเสื้อค่ะ ก.กา เหมือนกัน เอาล่ะทีนี้</w:t>
      </w:r>
    </w:p>
    <w:p>
      <w:pPr>
        <w:pStyle w:val="BodyText"/>
      </w:pPr>
      <w:r>
        <w:t xml:space="preserve">(คุณครูวรรณรี) เด็ก ๆ เก่งมากน่าจะได้กันเยอะเลย เรา ลองนับคะแนนดูสิครับ ว่ากลุ่มไหนได้คะแนนเยอะสุด ให้คุณครูให้รางวัลได้เลยนะครับ เรากลับไปที่หน้าจอของเรา คุณครูมีความณุั้ดี ๆ ของอะไรมาฝากนั้น นักเรียนเก็บดินสอปากกา แล้วก็ตั้งใจฟังให้ดี ต่อมาเรื่องของการคัดลายมือ อย่างที่เกริ่นนำไป จุดประสงค์หลักของเราคตือการคัดลายมือใช่ไหมครับ นักเรียนได้อ่านบทร้อยกรอง ให้สักเล็กน้อย เพื่อเป็นการรื้อฟื้นกันนิดหน่อย ข่าวมาเล่าให้ฟัง</w:t>
      </w:r>
    </w:p>
    <w:p>
      <w:pPr>
        <w:pStyle w:val="BodyText"/>
      </w:pPr>
      <w:r>
        <w:t xml:space="preserve">(คุณครูวรรณรี)ข่าวอะไรคะครูต๋อง</w:t>
      </w:r>
    </w:p>
    <w:p>
      <w:pPr>
        <w:pStyle w:val="BodyText"/>
      </w:pPr>
      <w:r>
        <w:t xml:space="preserve">(คุณครูธีระพล) ข่าวว่การมีเด็กผู้ชายคัดลายมือได้สวย แล้วก็ได้รางวัลระดับประเทศด้วยครับ</w:t>
      </w:r>
    </w:p>
    <w:p>
      <w:pPr>
        <w:pStyle w:val="BodyText"/>
      </w:pPr>
      <w:r>
        <w:t xml:space="preserve">(คุณครูวรรณรี) แสดงว่าได้รางวัลต้องฝึกมากเลยสิการฝึกคัดลายมือของเขานี่ คัดตั้งแต่เช้า ไปโรงเรียนตอนเช้า กับคุณครูและตอนเที่ยงรับประทานอาหารกลางวันก็ฝึก ประมาณไหนคะ</w:t>
      </w:r>
    </w:p>
    <w:p>
      <w:pPr>
        <w:pStyle w:val="BodyText"/>
      </w:pPr>
      <w:r>
        <w:t xml:space="preserve">(คุณครูธีระพล) เดี๋ยวให้ดูเบยดีไหมครับ กระดานฝั่งนี้ อันนี้ไม่ใช่ตัวเป็นลายมือของคนจริง แล้วลายมือนี้ก็ได้รางวัลระดับประเมโลกออนไลน์ แล้วก้ให้นักเรียนได้ดู เพืิ่อเป็นแรงบันดาลใจ บุคคลในภาพนี้ที่ได้รับรางวัลปัจจุบันเป็นหมอ เรียนเกี่ยวกับแพทยศาตร์ ลบคำสบประมาท อันนี้ไม่ใช่เรื่องจริง ดูความจริงได้ ในการคัดลายมือของเรา</w:t>
      </w:r>
    </w:p>
    <w:p>
      <w:pPr>
        <w:pStyle w:val="BodyText"/>
      </w:pPr>
      <w:r>
        <w:t xml:space="preserve">(คุณครูวรรณรี) น่าจะเป็นแรงบันดาลนะคะ</w:t>
      </w:r>
    </w:p>
    <w:p>
      <w:pPr>
        <w:pStyle w:val="BodyText"/>
      </w:pPr>
      <w:r>
        <w:t xml:space="preserve">(คุณครูธีระพล) ใช่ครับ คัดลายมือของเราในวันนี้ ตัวบรรจงเต็มบรรทัดแบบไหนครับ</w:t>
      </w:r>
    </w:p>
    <w:p>
      <w:pPr>
        <w:pStyle w:val="BodyText"/>
      </w:pPr>
      <w:r>
        <w:t xml:space="preserve">(คุณครูวรรณรี) ตัวบรรจงแบบนักเรียนรู้หรือเปล่าว่า แบบกระทรวงศึกษาธิการก็ตัวกลม เหมือนกับตัวพิมพ์ที่อยู่หน้าจอได้เลย นักเรียนสังเกตดูสินี่ ความสุขความภาคภูมิใจคงล้นมาให้คุณครูได่้เห็นแน่</w:t>
      </w:r>
    </w:p>
    <w:p>
      <w:pPr>
        <w:pStyle w:val="BodyText"/>
      </w:pPr>
      <w:r>
        <w:t xml:space="preserve">(คุณครูธีระพล) ใช่ แล้วคุณครูจำได้ คือ ลายมือนี่มันเป็นเรื่องเล็ก ๆ หลายคนไม่ได้มันรู้สึกว่า เราต้องทำให้ได้เหมือนเขา เอาล่ะเรามาดที่ประเภทของการคัดลายมือกันเลยนะครับ กี่ประเภทครับ</w:t>
      </w:r>
    </w:p>
    <w:p>
      <w:pPr>
        <w:pStyle w:val="BodyText"/>
      </w:pPr>
      <w:r>
        <w:t xml:space="preserve">(คุณครูวรรณรี) 3 ประเภทค่ะ</w:t>
      </w:r>
    </w:p>
    <w:p>
      <w:pPr>
        <w:pStyle w:val="BodyText"/>
      </w:pPr>
      <w:r>
        <w:t xml:space="preserve">(คุณครูธีระพล) อันแรกก็คือ</w:t>
      </w:r>
    </w:p>
    <w:p>
      <w:pPr>
        <w:pStyle w:val="BodyText"/>
      </w:pPr>
      <w:r>
        <w:t xml:space="preserve">(คุณครูวรรณรี) ตัวบรรจงเต็มบรรทัดค่ะ ในการคัดลายมือนี้ เรามาดูลายเส้นออกเป็น 5 เส้นแล้ว เราจะได้ทั้งหมด</w:t>
      </w:r>
    </w:p>
    <w:p>
      <w:pPr>
        <w:pStyle w:val="BodyText"/>
      </w:pPr>
      <w:r>
        <w:t xml:space="preserve">(คุณครูวรรณรี) 4 ส่วนค่ะ</w:t>
      </w:r>
    </w:p>
    <w:p>
      <w:pPr>
        <w:pStyle w:val="BodyText"/>
      </w:pPr>
      <w:r>
        <w:t xml:space="preserve">(คุณครูธีระพล) อันนี้เส้นที่ 1 มาแล้ว ไปพร้อม ๆ กันนะครับ พอได้ 5 เส้นเสร็จแล้ว เราจะได้เส้น 4 ส่วน เด็ก ๆ ปลายทางดูด้วยนะคะ เราอาจจะสังเกตที่สมุดของเราก็ได้ บางโรงเรียนอาจจะซื้อสมุดที่มีเส้นมาให้แล้ว การคัดตัวบรรจงเต็มบรรทัดก็ ลักษณะก็คือตัวอักษรความสูง บรรทัดเส้นที่ 1 ไปบรรจบกับบรรทัดเส้นที่ 5 เด็ฏ ๆ เห็นไหมคะ มันจะอยู่ใน 1 ส่วนเลย ก็คือส่วนแรกคือส่วนย ตัวอักษรที่หัวอยู่ข้างบน ก็จะอยู่ส่วนแรกของเส้นข้างบน ค่ะ</w:t>
      </w:r>
    </w:p>
    <w:p>
      <w:pPr>
        <w:pStyle w:val="BodyText"/>
      </w:pPr>
      <w:r>
        <w:t xml:space="preserve">(คุณครูธีระพล) นะครับ อันนนี้เป็นหน้าตาของตัวบรรจง เ๖ั้มที่ 2 ก็คือ</w:t>
      </w:r>
    </w:p>
    <w:p>
      <w:pPr>
        <w:pStyle w:val="BodyText"/>
      </w:pPr>
      <w:r>
        <w:t xml:space="preserve">(คุณครูวรรณรี) ตัวบรรจงครึ่งบรรทัด</w:t>
      </w:r>
    </w:p>
    <w:p>
      <w:pPr>
        <w:pStyle w:val="BodyText"/>
      </w:pPr>
      <w:r>
        <w:t xml:space="preserve">(คุณครูธีระพล) ครับ เราก็จะใช้เส้นบรรทัด 5 เส้นเหมือนกันครับ ย่อยลวมา เหมือนตคัวอย่งทมี่ให้เลย คำว่า วีงไกลกังวล 2 ส่วนเท่านั้นเองนะครับ ตัวอักษรก็จะย่อลง เด็ก ๆ ปลายทางนี่ครูสงสัยว่า ป.3 เขียนตัวครึ่งบรรทัด</w:t>
      </w:r>
    </w:p>
    <w:p>
      <w:pPr>
        <w:pStyle w:val="BodyText"/>
      </w:pPr>
      <w:r>
        <w:t xml:space="preserve">(คุณครูวรรณรี) บางโรงเรียนเคยเขียนแล้วนะคะ หน้าตาของตัวบรรจงครึ่งบรรทัดใช่ไหมครับ ตัวต่อมา ประเภทที่ 3 คือ ตัววัต</w:t>
      </w:r>
    </w:p>
    <w:p>
      <w:pPr>
        <w:pStyle w:val="BodyText"/>
      </w:pPr>
      <w:r>
        <w:t xml:space="preserve">(คุณครูธีระพล) หลายคนอาจจะยังไม่เคยได้ยินคำนี้เลย จะมีเอกลักษณ์ของลายมือืั้ไม่เหมือนกัรนก็จะนิยมเขียนแบบครึ่งบรรทัตัวเอนก็ได้ จะมีหางมีหยัก อันนี้จะเป็นเอกลักษณ์เฉพาะบุคคลแต่ว่า ลายมือนี้จะต้องอ่านง่าย เป็นการคัดลายมือ ถ้านักเรียนเขียนแล้วหวัดมากเกินไป นะครับ คือเป็นการเขียนทั่วไปที่เราไม่ได้ใส่ใจในการเขียนนั่นเอง ทีนี้เมื่อเด็ก ๆ ได้ คัดลายมือแล้ว เราไปดูกันต่อ จุดประสงค์เพื่ออะไร ข้อแรกเลย เพื่อเป็นการฝึกสมาธิใช่ไหมครับ เพื่อตัวอักษรไทยเพราะว่าอะไรครับ ในการเขียนจะทำให้ลายมือของเราสวยงามนั่นเอง เขียนทีละตัว มันจะสามารถสร้างสมาธิให้เราได้ จุดประสงค์ข้อที่ 2 เพื่ออะไรครับ ได้ถูกต้องตามวิธีการต่าง ๆ อักษรแต่ละตัว มีหัวเขียนอย่างไร หัวเข้าหัวออกเขียนอย่างไรเราก็จะเข้าใจ และก็ประเภทที่ 3 ก็ให้รู้จักการจัดระเบียบ ประณีต มีความสม่ำเสมอ มีความสบายตาอันนี้ก็คือเป็นจุดประสงค์ของการคัดลายมือแต่ยังไม่หมเดตัวอย่างในการเขียนของเราต่อไปนั่นเองการเขียนอักษรในแต่ละตัว มันมีวิธีการลากเส้น</w:t>
      </w:r>
    </w:p>
    <w:p>
      <w:pPr>
        <w:pStyle w:val="BodyText"/>
      </w:pPr>
      <w:r>
        <w:t xml:space="preserve">(คุณครูวรรณรี) ใช่แล้วค่ะ</w:t>
      </w:r>
    </w:p>
    <w:p>
      <w:pPr>
        <w:pStyle w:val="BodyText"/>
      </w:pPr>
      <w:r>
        <w:t xml:space="preserve">(คุณครูธีระพล) ถ้าเราสังเกตได้ถูกต้อง เราก็จะเขียนได้ถูกต้อง ข้อที่ 5 เพื่อให้มีความภาคภูมิใจ อันนี้ถือว่าสำคัญมากเหมือนกันใช่ไหมครับ ในตัวอักษรของเรา ในลายมือของเราก็จะเป็นมรดก เราเขียนสวย เราก็จะมีความภาคภูมิใจทีนี้เรามาดูที่หลักการคัดลายมือ คัดลายมือของเรา คุณครูมีบทร้อยกรองมาฝาก ว่ามันมีหลักอะไรบ้าง บทร้อยกรองอันนี้กระทรวงศึกษาก็เป็นคนคิดขึ้นมาเพื่อเป็นการ นักเรียนอ่านตามครูนะครับ เขียนลายมือมีหลักรู้จักนั่ง แบบอย่าง จับดินสอปากกาถูกท่าทาง</w:t>
      </w:r>
    </w:p>
    <w:p>
      <w:pPr>
        <w:pStyle w:val="BodyText"/>
      </w:pPr>
      <w:r>
        <w:t xml:space="preserve">(คุณครูวรรณรี) สมุดวางคางเคร่งและเน็ให้งามตามส่วนสัด</w:t>
      </w:r>
    </w:p>
    <w:p>
      <w:pPr>
        <w:pStyle w:val="BodyText"/>
      </w:pPr>
      <w:r>
        <w:t xml:space="preserve">(คุณครูวรรณรี) ช่องไฟจัดวัดกะระยะแน่ ตั้งใจแน่มีระเบียบเรียบร้อยเอยตั ้งใจนี้อย่างไรก็เขียนได้อย่างมีระ หลังการข้อที่ 1 คืออะไรครับครูแชม คุณครูนำมาฝากโต๊ะวางแล้วก้เก้าอี้ และพอนักเรียนนักลงไป ต้องลากเก้าอี้ให้พอดีกับที่เรานั่ง นะคะ บางทีตัวหนังสือของเราก็อาจจะไม่เหมาะสไม่เหมาะสม</w:t>
      </w:r>
    </w:p>
    <w:p>
      <w:pPr>
        <w:pStyle w:val="BodyText"/>
      </w:pPr>
      <w:r>
        <w:t xml:space="preserve">(คุณครูธีระพล) เอาง่าย ๆ เลยก็คือหลักการข้อที่ 1 ต้องนั่งตัวตรง พนักพิงของเก้าอี้ สา่ยตาก็ต้องเล็หลักการข้อที่ 2 ก็คือการจับดินสอให้ถูกต้อง เด็ก ๆ ลองนั่งตามข้อที่ 1ดู วิธีการจับดินสอทำอย่างไรครับ เราจะใช้นิ้วโป้และก็นิ้วชี้และก็นิ้วกลาง</w:t>
      </w:r>
    </w:p>
    <w:p>
      <w:pPr>
        <w:pStyle w:val="BodyText"/>
      </w:pPr>
      <w:r>
        <w:t xml:space="preserve">(คุณครูธีระพล) สมมติว่านี่เป็นดินสอของคุณครู แล้สก้นิ้วชี้คีบปากกาหรือว่าดินสอ</w:t>
      </w:r>
    </w:p>
    <w:p>
      <w:pPr>
        <w:pStyle w:val="BodyText"/>
      </w:pPr>
      <w:r>
        <w:t xml:space="preserve">(คุณครูวรรณรี) ใช่ค่ะ</w:t>
      </w:r>
    </w:p>
    <w:p>
      <w:pPr>
        <w:pStyle w:val="BodyText"/>
      </w:pPr>
      <w:r>
        <w:t xml:space="preserve">(คุณครูธีระพล) อันดับแรกคีบไปก่อน นิ้วกลางนี่ถือว่าสำคัญ แล้วก็นิ้วกลางนิ้วก้อย มันก็จะออกมาในลักษณะแบบนี้ เด็ก ๆ เห็นไหมมะันเหมือนในรูปเลย ถ้าเกิดว่าเราจับดินสอปากกาถูกท่า เขียนหนังสืออย่างไรก็สวยถ้าเราฝึกบ่อย ๆ ปลายมันมากนี่ เด็ก ๆ คิดว่ามันจะเขียนได้สวยไหม</w:t>
      </w:r>
    </w:p>
    <w:p>
      <w:pPr>
        <w:pStyle w:val="BodyText"/>
      </w:pPr>
      <w:r>
        <w:t xml:space="preserve">(คุณครูธีระพล) ลองดูก็ได้ครับ ชิดหลายแล้วลองเขียนดูว่าถนัดไหม แสดงว่าตัวหนังสือเราจะไม่สวยแน่นอน พอดิบพอดีและก็ต้องถนัดมือด้วย นิ้วหนึ่งได้ไหมคะ</w:t>
      </w:r>
    </w:p>
    <w:p>
      <w:pPr>
        <w:pStyle w:val="BodyText"/>
      </w:pPr>
      <w:r>
        <w:t xml:space="preserve">(คุณครูธีระพล) ประมาณ 2 เซนหรือประมาณนิ้วหนึ่ง วัดเอสเองได้ อันนนี้หลักการข้อที่ 2</w:t>
      </w:r>
    </w:p>
    <w:p>
      <w:pPr>
        <w:pStyle w:val="BodyText"/>
      </w:pPr>
      <w:r>
        <w:t xml:space="preserve">(คุณครูวรรณรี) ฝึกให้ชินใช่ไหมคะ นั่งตัวตรง ถ้าฝึกให้ชินเวลาเด็ก ๆ ทำก็จะเขียนได้สวยแน่นอนให้ตรง ก็คือเห็นรูปไหม วางสมุดให้ตรงกลางของโต๊ะของโต๊ะหรือว่าขนานกับลำตัว สายตาก็ต้องเล็งมาที่สมุด ลองเล็งดูให้มัน 45 องศาไม่ต้องไอ้นี่มากอันนี้ก็ ข้อที่ 4 ช่องไฟสม่ำเสมอ อันนี้หน้าตาของช่องไฟ แบบนี้สระอำกับสระเอ ตัวเอก็ต้องห่างกัน</w:t>
      </w:r>
    </w:p>
    <w:p>
      <w:pPr>
        <w:pStyle w:val="BodyText"/>
      </w:pPr>
      <w:r>
        <w:t xml:space="preserve">(คุณครูวรรณรี) ระยะห่างใช่ไหมครั</w:t>
      </w:r>
    </w:p>
    <w:p>
      <w:pPr>
        <w:pStyle w:val="BodyText"/>
      </w:pPr>
      <w:r>
        <w:t xml:space="preserve">(คุณครูวรรณรี) แต่ละตัวให้มันพอดีกัน</w:t>
      </w:r>
    </w:p>
    <w:p>
      <w:pPr>
        <w:pStyle w:val="BodyText"/>
      </w:pPr>
      <w:r>
        <w:t xml:space="preserve">(คุณครูธีระพล) คุณครูทำให้ดูระยะห่างของตัวอักษร ทีนี้เรามาดูหลักการที่ 5 การวางสระ ขออภัยครับ การวางสระวรรณ ที่ถูกต้องนะ สระบน สระล่าง ก้คือสระที่อยู่ล่างพยัญชนะ เพราะฉะนั้นสระทุกตัวมีหลักการฉะนั้นเด็ก ๆ ต้องจำให้แม่น แล้วก็นำไปปฏิบัติให้ถูกต้อง เช่น หินอย่างนี้ บน ห.หีบ สมมติถ้าเราวางผิดตัวแหน่งเปลี่ยนความหมายทันทีและก็ไม่ถูก นะครับ แล้วก็อย่างเช่น สระอี มีวรรณยุกต์เอก กับเส้นสุดท้ายของตัวอักษรจะต้องตรงกันและก็ห้ามเหลือม อันที่ 2 ครับครูแชม</w:t>
      </w:r>
    </w:p>
    <w:p>
      <w:pPr>
        <w:pStyle w:val="BodyText"/>
      </w:pPr>
      <w:r>
        <w:t xml:space="preserve">(คุณครูวรรณรี) ก็เหมือนกันค่ะ เวลาเราวางสระนะคะ อูนะคะ สระอูสระอุ ให้ลองเขียนนะคะ ตัว หางของสระอู ของสระอูนะคะ อยู่เส้นหลังสุดของตัวอักษร อุก็จะต้อง หางของสระอูจะต้องอยู่ที่เส้นคือมันห้ามเหลือมออกไปจะต้องอก็เช่นเดียวกันนะครับ ทีนี้หลักการต่อมาข้อที่ 6 ไม้ม้วน สระไอไม้ม้าลาย สระโอตัวเลขไทย การเขียนสระไอไม้มลาย แล้วก็สระโอนี่ เราจะต้องเขียนเลยเส้นบรรทัดขึ้นไป ของสระไอก็ต้องยาวขึ้นไป ห้ามเท่าตัวอักษใช่ไหมครับยาวขึ้นไปประมาณ 2 ส่วน ก้ลองสังเกตดู เต็มบรรทัด หมายความว่าถ้าเราเขียนแต่หลักการเขียนแล้วเราจะเขียน 3 ส่วน ของตัวอักษร นักเรียนกะเลย ตัวเลขไทยตัวไหนมีหางยาว เราจะลากหาไปถึงส่วนที่ 4 ก็จะอยู่ในระยะนี้ ไทย เด็ก ๆ พอจะทราบแล้ว ทีนี้ เรามีวิธีการเขียนตัวอักษรมาฝาก ประเภทแรกเลย ประเภทไม่มีหัว เราจะเริ่มเขียนจากข้างล่างขึ้นข้างบนดูตรงนี้ เราจะลากเส้นขึ้นไป แล้วก็โค้งตามเส้น ก. ไก่ ลงมา ก.ไก่เสร็จแล้ว อันนนี้คือเขียนง่าย เพราะไม่มีหัวสประเภทที่ 2 ก็คือประเภทมีหัว ยกตัวอย่าง เช่น ค. ควาย ครับครูแชม ที่ ที่ 3 นะคะ แล้วก็ค่อยม้วรหะัวม้วนตามเข็มหรือว่าทวนเข็มครับ ค. ควาย เราจะม้วนหัว พอม้วนทวนเข็มนาฬิกาดสร็จแล้วเด็ก ๆ ดูวิธีการ ปากกา สมุด ดินสอ ของนักเรียรที่มี เขียนตามคุณครนะครับทีนี้ตัวต่อมา เรียกว่า หัวเข้าใช่ไหมครับ ก็ลากลงไปตามเด็ก ๆ สามารถดูบนกระดานได้เลย อีกประเภทหนึ่ง ก็คือประเภทหัวหยักแล้วก็หัวแตก ค่ะว่า ถึงแม้จะไม่มีคำที่ใช้ในภาษาไทยแล้ว ไม่มีคำที่ใช้ในภาษาไทยนะครับ เขียนหัวนี่เขียนอย่างไร หัวหยักแล้วก็หัวแตกนี่ 2 ชั้นนะคะ แล้วก็ค่อย ๆ ลากตามเข็มใช่ครับหยัก 1 รอบแล้วก็ ขึ้นไปบรรจบบรรทัดเส้นบน หมายความว่าตัวอักษรที่มันมีเชิงอยู่ข้างล่าง ฐ. ฐาน แล้วก็ตัวเชิงนี่ เชิงของตัวอักษร กับตัวอักษร ลองสังเกตดูนะครับ เช่น ฐ.ฐานลักษณะของเชิงก็คือห้ามเล็กกว่า หรือว่าห้ามใหญ่กว่าจะต้องพอดีกันเพื่อความสวยงาม ทีนี้สุดท้ายในช่วงปฏิบัติกิจกรรม คุณครูมีของฝากจากครูให้หนูคนเก่ง วันนี้คุณครูมีอะไรมาฝากเด็ก ๆ บ้างครับ นั่นเองนะคะ เด็ฏ ๆ ฟังคำชี้แจงบที่คุณครุให้ไปนะคะแล้วก็ฝึกทำใบงาน ส่วนคุณครูปลายทางนะคะ ช่วยแจกใบงายสังเกตพฤติกรรมลูกศิษย์ของคุของเราในวันนี้นะครับได้ยกเอาบทร้อยกรอง เรื่องไหว้ผู้มีพระคุณมาให้เด็ก ๆ ฝึกหัดกัน คุณครูสามารถดาวน์ดแล้วก้ฝากคุณครุช่วยประเมนผลการคัดลายมือที่ใช้แบบประเมินในแผนจัดการเรียนรู้ เอาล่ะครับ เดี๋ญวคุณครูทิ้งเวลาให้นักเรียนฝึกกันเลย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วรรณรี) ค่ะ หลังจากที่เด็ก ๆ คัดลายมือเสร็จแล้ว ยังทำไม่เสร็จก็สามารถเก็บไว้ทำเป็การบ้านก็ไแต่วันนี้เราจะมาสรุปบทเรียนกันก่อน ได้เรียนรู้อะไรบ้าง แล้วคุณครูก็มีคำถาม ว่าเราเรียนอะไรกันไป 2 เรื่องในวันนี้เรื่องแรกก็คือ</w:t>
      </w:r>
    </w:p>
    <w:p>
      <w:pPr>
        <w:pStyle w:val="BodyText"/>
      </w:pPr>
      <w:r>
        <w:t xml:space="preserve">(คุณครูวรรณรี) เด็ก ๆ ปลายทางจำได้ไหม เรื่องแรกคือเรื่อง… ใช่แล้วค่ะ มาตรา ก. กา ค่ะ แล้วก็เรื่องที่ 2 ตอบดัง ๆ ให้ครูชื่นใจหน่ครูสอนเรื่อง</w:t>
      </w:r>
    </w:p>
    <w:p>
      <w:pPr>
        <w:pStyle w:val="BodyText"/>
      </w:pPr>
      <w:r>
        <w:t xml:space="preserve">(คุณครูวรรณรี) เรื่องอะไรคะ เก่งมากค่ะ การคัดลายมือค่ะ ถือว่ามีัความสำคัญมากในภาษาไทย ใช่ไมหครับ แล้วก้นักเรียนคิดว่าในการอ่านการเขียนคำ มีความสำคัญอย่างไรในชีวิตเรา ยืนขึ้นตอบคุณครูปลาทางดัง ๆ ได้เลยครับ</w:t>
      </w:r>
    </w:p>
    <w:p>
      <w:pPr>
        <w:pStyle w:val="BodyText"/>
      </w:pPr>
      <w:r>
        <w:t xml:space="preserve">(คุณครูวรรณรี) ตอบว่า การคัดลายมือ ขอโทษค่ะ เด็ก ๆ นี่ ฝึกเรื่องของการเขียนได้ถูกต้องนั่นเองนะคะ เมื่อเขียนถูกต้องแล้วเวลาเรานำไปใช้</w:t>
      </w:r>
    </w:p>
    <w:p>
      <w:pPr>
        <w:pStyle w:val="BodyText"/>
      </w:pPr>
      <w:r>
        <w:t xml:space="preserve">(คุณครูธีระพล) การอ่านการเขียนที่ถูกต้องนี่จะทำให้เรา นะครับ แล้วก้คำถามสุดท้าย ก็หนีไม่พเนมือนักเรียนคิดว่ามีความสำคัญกับนักเรียนอย่</w:t>
      </w:r>
    </w:p>
    <w:p>
      <w:pPr>
        <w:pStyle w:val="BodyText"/>
      </w:pPr>
      <w:r>
        <w:t xml:space="preserve">(คุณครูวรรณรี) เด็ก ๆ เอาหลักการคัดลายมือไปใช้ มันมีประโยชน์กับเราอย่างไร มันก็ทำให้ลายมือเราสวยถือว่ามีความสำคัญ ถูกต้องครับ แล้วก็ถ้าสมมติว่าเราต้องการที่จะเขียนป้ายหรืออะไรบางอย่างในห้องเรียนเรา สมมติว่า เป็นปเายเรียน ป้ายเวรประเราไม่จำเป็นต้องพิมพ์</w:t>
      </w:r>
    </w:p>
    <w:p>
      <w:pPr>
        <w:pStyle w:val="BodyText"/>
      </w:pPr>
      <w:r>
        <w:t xml:space="preserve">(คุณครูวรรณรี) ถูกต้องครับ เราจะใช้กันอย่างไรนะคะ เราสร้างข้อตกลงร่วมกันไม่ต้องให้คุณครูเขียน เด็ก ๆ เขียนเองไดลายมือตัวเองนี่ล่ะครับ แล้วก็เอาไปติกน้าให้เราได้ด้วยเอาล่ะคราวนี้ และคำในมาตรา ก. กา นี่มีความสำคัญกับตัวนักเรียน ปฏิบัติแ ล้วก็ฝึกให้ชิน เขียนได้อยสวยงามนะครับ สุดท้ายนี้คุณครูของฝาก ก็คือใบงานเกี่ยวกับการทบทวนคำในมาตรา ก. กา ใบงานนี้ แล้วก้นำไปส่งคุณครูปลายทางของคำเหมือนกับที่เรียนไปยังเมื่อต้น นำมาปฏิบัติในตอนที่ 2 ก็คือ มาคุยกันในเรื่องมาตราของไทยนั่นเองตัวสะกด ฝากสิ่งที่โรงเรียนปลายทาง จะต้องเตรียมมีอะไรบ้างครับ</w:t>
      </w:r>
    </w:p>
    <w:p>
      <w:pPr>
        <w:pStyle w:val="BodyText"/>
      </w:pPr>
      <w:r>
        <w:t xml:space="preserve">(คุณครูวรรณรี) อันดับแรกเลยค่ะ บัตรคำ ข้อที่ 3 เป็นใบความรู้ดเรื่องมาตราตัวสะกด</w:t>
      </w:r>
    </w:p>
    <w:p>
      <w:pPr>
        <w:pStyle w:val="BodyText"/>
      </w:pPr>
      <w:r>
        <w:t xml:space="preserve">(คุณครูวรรณรี) ข้อที่ 4 ใบงานที่ 3 เป็นเรื่อง</w:t>
      </w:r>
    </w:p>
    <w:p>
      <w:pPr>
        <w:pStyle w:val="BodyText"/>
      </w:pPr>
      <w:r>
        <w:t xml:space="preserve">(คุณครูธีระพล) ครับ</w:t>
      </w:r>
    </w:p>
    <w:p>
      <w:pPr>
        <w:pStyle w:val="BodyText"/>
      </w:pPr>
      <w:r>
        <w:t xml:space="preserve">(คุณครูวรรณรี) และในบทเรียนครั้งต่อไปนะคะ เราจะเรียนเรื่องมาตราตัวสะกดค่ะ นะคะ และสำหรับวันนี้เรื่องราวดี ๆ ของภาษาไทย ก็คงจะฝากเด็ก ๆ ให้กลับไปทบทวนอย่าลืมนคะ จะทำให้เราเรียนรู้ได้ดีขึ้นนะคะ สวัสดีค่ะ</w:t>
      </w:r>
    </w:p>
    <w:p>
      <w:pPr>
        <w:pStyle w:val="BodyText"/>
      </w:pPr>
      <w:r>
        <w:t xml:space="preserve">(คุณครูธีระพล) 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4 หน่วยที่ 1) ๑ คัดลายมือสื่อภาษา ๑ มิ.ย. ๖๔ (มีใบงาน และใบความรู้) ปลา ภูมิ ฟารุต</dc:title>
  <dc:creator/>
  <cp:keywords/>
  <dcterms:created xsi:type="dcterms:W3CDTF">2022-09-28T08:00:10Z</dcterms:created>
  <dcterms:modified xsi:type="dcterms:W3CDTF">2022-09-28T08:0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8 กันยายน 2565 เวลา 13.00 น.</vt:lpwstr>
  </property>
  <property fmtid="{D5CDD505-2E9C-101B-9397-08002B2CF9AE}" pid="3" name="subtitle">
    <vt:lpwstr/>
  </property>
</Properties>
</file>